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F05542" w14:textId="77777777" w:rsidR="003338F5" w:rsidRPr="00DA0EFC" w:rsidRDefault="00F83391">
      <w:pPr>
        <w:jc w:val="center"/>
        <w:rPr>
          <w:rFonts w:ascii="Times New Roman" w:eastAsia="Times New Roman" w:hAnsi="Times New Roman" w:cs="B Nazanin"/>
          <w:b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کاربرگ شماره 5</w:t>
      </w:r>
    </w:p>
    <w:p w14:paraId="1703B90B" w14:textId="77777777" w:rsidR="003338F5" w:rsidRDefault="00F83391">
      <w:pPr>
        <w:jc w:val="center"/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</w:pP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 xml:space="preserve"> ارز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اب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 xml:space="preserve"> گزارش پ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شرفت شش ماهه رساله دکتر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</w:p>
    <w:p w14:paraId="3A73EDCB" w14:textId="582CEB6E" w:rsidR="00B46CC3" w:rsidRPr="008C5557" w:rsidRDefault="00B46CC3" w:rsidP="00B46CC3">
      <w:pPr>
        <w:jc w:val="center"/>
        <w:rPr>
          <w:rFonts w:ascii="Times New Roman" w:eastAsia="Times New Roman" w:hAnsi="Times New Roman" w:cs="B Nazanin"/>
          <w:bCs/>
          <w:i/>
          <w:iCs/>
          <w:color w:val="000000"/>
          <w:sz w:val="18"/>
          <w:szCs w:val="18"/>
          <w:u w:val="single"/>
        </w:rPr>
      </w:pPr>
      <w:r w:rsidRPr="008C5557">
        <w:rPr>
          <w:rFonts w:ascii="Times New Roman" w:eastAsia="Times New Roman" w:hAnsi="Times New Roman" w:cs="B Nazanin" w:hint="cs"/>
          <w:bCs/>
          <w:i/>
          <w:iCs/>
          <w:color w:val="000000"/>
          <w:sz w:val="18"/>
          <w:szCs w:val="18"/>
          <w:u w:val="single"/>
          <w:rtl/>
        </w:rPr>
        <w:t xml:space="preserve">تکمیل این فرم در 30 خرداد و 30 آذر هر سال برای همه دانشجویان دکترا که از پیشنهاده خود دفاع نموده‌اند الزامی است(حتی در مرخصی و فرصت مطالعاتی و اتمام سنوات و ...)، نتیجه بررسی گزارش را یک ماه بعد از تحویل فرم، با مراجعه به مسئول گروه دریافت نمایید و از صفحه آخر عکس تهیه و در گلستان آپلود نمایید. </w:t>
      </w:r>
    </w:p>
    <w:p w14:paraId="04DE9C56" w14:textId="77777777" w:rsidR="003338F5" w:rsidRPr="00DA0EFC" w:rsidRDefault="003338F5">
      <w:pPr>
        <w:jc w:val="both"/>
        <w:rPr>
          <w:rFonts w:ascii="Times New Roman" w:eastAsia="Times New Roman" w:hAnsi="Times New Roman" w:cs="B Nazanin"/>
          <w:b/>
          <w:color w:val="000000"/>
          <w:sz w:val="26"/>
          <w:szCs w:val="26"/>
        </w:rPr>
      </w:pPr>
    </w:p>
    <w:tbl>
      <w:tblPr>
        <w:tblStyle w:val="a"/>
        <w:bidiVisual/>
        <w:tblW w:w="105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63"/>
        <w:gridCol w:w="2204"/>
        <w:gridCol w:w="2191"/>
        <w:gridCol w:w="3525"/>
      </w:tblGrid>
      <w:tr w:rsidR="008A5A28" w:rsidRPr="00DA0EFC" w14:paraId="0DB7E480" w14:textId="77777777" w:rsidTr="008A5A28">
        <w:trPr>
          <w:jc w:val="center"/>
        </w:trPr>
        <w:tc>
          <w:tcPr>
            <w:tcW w:w="2663" w:type="dxa"/>
          </w:tcPr>
          <w:p w14:paraId="6B2051B4" w14:textId="77777777" w:rsidR="008A5A28" w:rsidRPr="00DA0EFC" w:rsidRDefault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ماره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گزارش:</w:t>
            </w:r>
          </w:p>
        </w:tc>
        <w:tc>
          <w:tcPr>
            <w:tcW w:w="2204" w:type="dxa"/>
          </w:tcPr>
          <w:p w14:paraId="51EB44A6" w14:textId="77777777" w:rsidR="008A5A28" w:rsidRPr="00DA0EFC" w:rsidRDefault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از تاریخ: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00/00/0000</w:t>
            </w:r>
          </w:p>
        </w:tc>
        <w:tc>
          <w:tcPr>
            <w:tcW w:w="2191" w:type="dxa"/>
          </w:tcPr>
          <w:p w14:paraId="49B581A0" w14:textId="77777777" w:rsidR="008A5A28" w:rsidRPr="00DA0EFC" w:rsidRDefault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تا تاریخ: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00/00/0000</w:t>
            </w:r>
          </w:p>
        </w:tc>
        <w:tc>
          <w:tcPr>
            <w:tcW w:w="3525" w:type="dxa"/>
          </w:tcPr>
          <w:p w14:paraId="533AB17D" w14:textId="77777777" w:rsidR="008A5A28" w:rsidRPr="00DA0EFC" w:rsidRDefault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تاریخ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دفاع از پیشنهادیه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: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00/00/0000</w:t>
            </w:r>
          </w:p>
        </w:tc>
      </w:tr>
    </w:tbl>
    <w:p w14:paraId="62C5BF0A" w14:textId="77777777" w:rsidR="003338F5" w:rsidRPr="00DA0EFC" w:rsidRDefault="00F83391">
      <w:pPr>
        <w:jc w:val="both"/>
        <w:rPr>
          <w:rFonts w:ascii="Times New Roman" w:eastAsia="Times New Roman" w:hAnsi="Times New Roman" w:cs="B Nazanin"/>
          <w:b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</w:rPr>
        <w:t xml:space="preserve">                                 </w:t>
      </w:r>
    </w:p>
    <w:tbl>
      <w:tblPr>
        <w:tblStyle w:val="a0"/>
        <w:bidiVisual/>
        <w:tblW w:w="10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2"/>
        <w:gridCol w:w="921"/>
        <w:gridCol w:w="1901"/>
        <w:gridCol w:w="2208"/>
        <w:gridCol w:w="2480"/>
      </w:tblGrid>
      <w:tr w:rsidR="003338F5" w:rsidRPr="00DA0EFC" w14:paraId="624AA521" w14:textId="77777777" w:rsidTr="003E0160">
        <w:trPr>
          <w:trHeight w:val="224"/>
          <w:jc w:val="center"/>
        </w:trPr>
        <w:tc>
          <w:tcPr>
            <w:tcW w:w="3252" w:type="dxa"/>
            <w:vAlign w:val="center"/>
          </w:tcPr>
          <w:p w14:paraId="573ED9D8" w14:textId="77777777" w:rsidR="003338F5" w:rsidRPr="00DA0EFC" w:rsidRDefault="00F83391" w:rsidP="003E0160">
            <w:pPr>
              <w:jc w:val="center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نام و نام خانواد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دانشجو</w:t>
            </w:r>
          </w:p>
        </w:tc>
        <w:tc>
          <w:tcPr>
            <w:tcW w:w="2822" w:type="dxa"/>
            <w:gridSpan w:val="2"/>
            <w:vAlign w:val="center"/>
          </w:tcPr>
          <w:p w14:paraId="21380CEF" w14:textId="77777777" w:rsidR="003338F5" w:rsidRPr="00DA0EFC" w:rsidRDefault="00F83391" w:rsidP="003E0160">
            <w:pPr>
              <w:jc w:val="center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ماره دانشجو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</w:p>
        </w:tc>
        <w:tc>
          <w:tcPr>
            <w:tcW w:w="2208" w:type="dxa"/>
            <w:vAlign w:val="center"/>
          </w:tcPr>
          <w:p w14:paraId="7E550204" w14:textId="77777777" w:rsidR="003338F5" w:rsidRPr="00DA0EFC" w:rsidRDefault="00F83391" w:rsidP="003E0160">
            <w:pPr>
              <w:jc w:val="center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گروه</w:t>
            </w:r>
          </w:p>
        </w:tc>
        <w:tc>
          <w:tcPr>
            <w:tcW w:w="2480" w:type="dxa"/>
            <w:vAlign w:val="center"/>
          </w:tcPr>
          <w:p w14:paraId="1E3B4173" w14:textId="77777777" w:rsidR="003338F5" w:rsidRPr="00DA0EFC" w:rsidRDefault="00F83391" w:rsidP="003E0160">
            <w:pPr>
              <w:jc w:val="center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دانشکده</w:t>
            </w:r>
          </w:p>
        </w:tc>
      </w:tr>
      <w:tr w:rsidR="003E0160" w:rsidRPr="00DA0EFC" w14:paraId="552C4E31" w14:textId="77777777" w:rsidTr="003E0160">
        <w:trPr>
          <w:trHeight w:val="224"/>
          <w:jc w:val="center"/>
        </w:trPr>
        <w:tc>
          <w:tcPr>
            <w:tcW w:w="3252" w:type="dxa"/>
          </w:tcPr>
          <w:p w14:paraId="64ADC059" w14:textId="1A2C8EEE" w:rsidR="003E0160" w:rsidRPr="00DA0EFC" w:rsidRDefault="00B46CC3">
            <w:pPr>
              <w:jc w:val="both"/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822" w:type="dxa"/>
            <w:gridSpan w:val="2"/>
          </w:tcPr>
          <w:p w14:paraId="78B8FC9B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</w:tc>
        <w:tc>
          <w:tcPr>
            <w:tcW w:w="2208" w:type="dxa"/>
          </w:tcPr>
          <w:p w14:paraId="6BBFC430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</w:tc>
        <w:tc>
          <w:tcPr>
            <w:tcW w:w="2480" w:type="dxa"/>
          </w:tcPr>
          <w:p w14:paraId="36D64546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</w:tc>
      </w:tr>
      <w:tr w:rsidR="003338F5" w:rsidRPr="00DA0EFC" w14:paraId="62A32662" w14:textId="77777777">
        <w:trPr>
          <w:jc w:val="center"/>
        </w:trPr>
        <w:tc>
          <w:tcPr>
            <w:tcW w:w="4173" w:type="dxa"/>
            <w:gridSpan w:val="2"/>
            <w:tcBorders>
              <w:right w:val="nil"/>
            </w:tcBorders>
          </w:tcPr>
          <w:p w14:paraId="1FC09DBF" w14:textId="77777777" w:rsidR="003338F5" w:rsidRPr="00DA0EFC" w:rsidRDefault="00F83391" w:rsidP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نام و نام خانواد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استاد(ان) راهنما:</w:t>
            </w:r>
          </w:p>
        </w:tc>
        <w:tc>
          <w:tcPr>
            <w:tcW w:w="6589" w:type="dxa"/>
            <w:gridSpan w:val="3"/>
            <w:tcBorders>
              <w:left w:val="nil"/>
            </w:tcBorders>
          </w:tcPr>
          <w:p w14:paraId="3B706A19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</w:tc>
      </w:tr>
      <w:tr w:rsidR="003338F5" w:rsidRPr="00DA0EFC" w14:paraId="4CEE3571" w14:textId="77777777">
        <w:trPr>
          <w:jc w:val="center"/>
        </w:trPr>
        <w:tc>
          <w:tcPr>
            <w:tcW w:w="10762" w:type="dxa"/>
            <w:gridSpan w:val="5"/>
          </w:tcPr>
          <w:p w14:paraId="28046D9F" w14:textId="77777777" w:rsidR="003338F5" w:rsidRPr="00DA0EFC" w:rsidRDefault="00F83391" w:rsidP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عنوان رساله</w:t>
            </w:r>
            <w:r w:rsidR="003E0160"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:</w:t>
            </w:r>
          </w:p>
        </w:tc>
      </w:tr>
      <w:tr w:rsidR="003338F5" w:rsidRPr="00DA0EFC" w14:paraId="1E736978" w14:textId="77777777">
        <w:trPr>
          <w:trHeight w:val="3109"/>
          <w:jc w:val="center"/>
        </w:trPr>
        <w:tc>
          <w:tcPr>
            <w:tcW w:w="10762" w:type="dxa"/>
            <w:gridSpan w:val="5"/>
          </w:tcPr>
          <w:p w14:paraId="6985113B" w14:textId="761F9892" w:rsidR="003338F5" w:rsidRPr="00DA0EFC" w:rsidRDefault="00F83391">
            <w:pPr>
              <w:jc w:val="both"/>
              <w:rPr>
                <w:rFonts w:ascii="Times New Roman" w:eastAsia="Times New Roman" w:hAnsi="Times New Roman" w:cs="B Nazanin"/>
                <w:bCs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="002A29A5">
              <w:rPr>
                <w:rFonts w:ascii="Times New Roman" w:eastAsia="Times New Roman" w:hAnsi="Times New Roman" w:cs="B Nazanin" w:hint="cs"/>
                <w:bCs/>
                <w:color w:val="000000"/>
                <w:sz w:val="26"/>
                <w:szCs w:val="26"/>
                <w:rtl/>
              </w:rPr>
              <w:t xml:space="preserve">الف: </w:t>
            </w:r>
            <w:r w:rsidRPr="00DA0EFC">
              <w:rPr>
                <w:rFonts w:ascii="Times New Roman" w:eastAsia="Times New Roman" w:hAnsi="Times New Roman" w:cs="B Nazanin"/>
                <w:bCs/>
                <w:color w:val="000000"/>
                <w:sz w:val="26"/>
                <w:szCs w:val="26"/>
                <w:rtl/>
              </w:rPr>
              <w:t>گزارش كار</w:t>
            </w:r>
            <w:r w:rsidR="002A29A5">
              <w:rPr>
                <w:rFonts w:ascii="Times New Roman" w:eastAsia="Times New Roman" w:hAnsi="Times New Roman" w:cs="B Nazanin" w:hint="cs"/>
                <w:bCs/>
                <w:color w:val="000000"/>
                <w:sz w:val="26"/>
                <w:szCs w:val="26"/>
                <w:rtl/>
              </w:rPr>
              <w:t xml:space="preserve"> (توسط دانشجو تکمیل شود)</w:t>
            </w:r>
          </w:p>
          <w:p w14:paraId="34CD7EDE" w14:textId="73291F57" w:rsidR="0031527D" w:rsidRPr="0031527D" w:rsidRDefault="0031527D" w:rsidP="00355DA7">
            <w:pPr>
              <w:numPr>
                <w:ilvl w:val="0"/>
                <w:numId w:val="1"/>
              </w:numPr>
              <w:tabs>
                <w:tab w:val="left" w:pos="257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 w:rsidRPr="0031527D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میزان کل پیشرفت کار رساله از ابتدا تا این دوره:</w:t>
            </w:r>
          </w:p>
          <w:tbl>
            <w:tblPr>
              <w:tblStyle w:val="TableGrid"/>
              <w:bidiVisual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016"/>
              <w:gridCol w:w="2016"/>
              <w:gridCol w:w="2016"/>
              <w:gridCol w:w="2016"/>
            </w:tblGrid>
            <w:tr w:rsidR="0031527D" w14:paraId="0DD402A3" w14:textId="77777777" w:rsidTr="0009388C">
              <w:trPr>
                <w:jc w:val="center"/>
              </w:trPr>
              <w:tc>
                <w:tcPr>
                  <w:tcW w:w="2016" w:type="dxa"/>
                </w:tcPr>
                <w:p w14:paraId="4A88D19B" w14:textId="77777777" w:rsidR="0031527D" w:rsidRPr="00485A65" w:rsidRDefault="0031527D" w:rsidP="0031527D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راه‌حل پیشنهادی *%</w:t>
                  </w:r>
                </w:p>
              </w:tc>
              <w:tc>
                <w:tcPr>
                  <w:tcW w:w="2016" w:type="dxa"/>
                </w:tcPr>
                <w:p w14:paraId="7DDE01AB" w14:textId="77777777" w:rsidR="0031527D" w:rsidRPr="00485A65" w:rsidRDefault="0031527D" w:rsidP="0031527D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ارزیابی *%</w:t>
                  </w:r>
                </w:p>
              </w:tc>
              <w:tc>
                <w:tcPr>
                  <w:tcW w:w="2016" w:type="dxa"/>
                </w:tcPr>
                <w:p w14:paraId="48F2FF92" w14:textId="77777777" w:rsidR="0031527D" w:rsidRPr="00485A65" w:rsidRDefault="0031527D" w:rsidP="0031527D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نگارش مقاله *%</w:t>
                  </w:r>
                </w:p>
              </w:tc>
              <w:tc>
                <w:tcPr>
                  <w:tcW w:w="2016" w:type="dxa"/>
                </w:tcPr>
                <w:p w14:paraId="2D436705" w14:textId="77777777" w:rsidR="0031527D" w:rsidRPr="00485A65" w:rsidRDefault="0031527D" w:rsidP="0031527D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نگارش رساله *%</w:t>
                  </w:r>
                </w:p>
              </w:tc>
            </w:tr>
          </w:tbl>
          <w:p w14:paraId="73CCADAA" w14:textId="77777777" w:rsidR="00692750" w:rsidRPr="00692750" w:rsidRDefault="00692750" w:rsidP="00692750">
            <w:pPr>
              <w:tabs>
                <w:tab w:val="left" w:pos="257"/>
              </w:tabs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lang w:bidi="fa-IR"/>
              </w:rPr>
            </w:pPr>
          </w:p>
          <w:p w14:paraId="68092EA7" w14:textId="64DC5599" w:rsidR="00692750" w:rsidRPr="00692750" w:rsidRDefault="00692750" w:rsidP="00355DA7">
            <w:pPr>
              <w:numPr>
                <w:ilvl w:val="0"/>
                <w:numId w:val="1"/>
              </w:numPr>
              <w:tabs>
                <w:tab w:val="left" w:pos="257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485A65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میزان کل پیشرفت کار رساله از ابتدا تا دوره قبل (مقادیری که در گزارش پیشرفت قبلی ذکر شده بود):</w:t>
            </w:r>
          </w:p>
          <w:tbl>
            <w:tblPr>
              <w:tblStyle w:val="TableGrid"/>
              <w:bidiVisual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016"/>
              <w:gridCol w:w="2016"/>
              <w:gridCol w:w="2016"/>
              <w:gridCol w:w="2016"/>
            </w:tblGrid>
            <w:tr w:rsidR="00692750" w:rsidRPr="00485A65" w14:paraId="5EA2D80B" w14:textId="77777777" w:rsidTr="0009388C">
              <w:trPr>
                <w:jc w:val="center"/>
              </w:trPr>
              <w:tc>
                <w:tcPr>
                  <w:tcW w:w="2016" w:type="dxa"/>
                </w:tcPr>
                <w:p w14:paraId="434FB946" w14:textId="77777777" w:rsidR="00692750" w:rsidRPr="00485A65" w:rsidRDefault="00692750" w:rsidP="00692750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راه‌حل پیشنهادی *%</w:t>
                  </w:r>
                </w:p>
              </w:tc>
              <w:tc>
                <w:tcPr>
                  <w:tcW w:w="2016" w:type="dxa"/>
                </w:tcPr>
                <w:p w14:paraId="64838EE4" w14:textId="77777777" w:rsidR="00692750" w:rsidRPr="00485A65" w:rsidRDefault="00692750" w:rsidP="00692750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ارزیابی *%</w:t>
                  </w:r>
                </w:p>
              </w:tc>
              <w:tc>
                <w:tcPr>
                  <w:tcW w:w="2016" w:type="dxa"/>
                </w:tcPr>
                <w:p w14:paraId="260DA037" w14:textId="77777777" w:rsidR="00692750" w:rsidRPr="00485A65" w:rsidRDefault="00692750" w:rsidP="00692750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نگارش مقاله *%</w:t>
                  </w:r>
                </w:p>
              </w:tc>
              <w:tc>
                <w:tcPr>
                  <w:tcW w:w="2016" w:type="dxa"/>
                </w:tcPr>
                <w:p w14:paraId="73C81A38" w14:textId="77777777" w:rsidR="00692750" w:rsidRPr="00485A65" w:rsidRDefault="00692750" w:rsidP="00692750">
                  <w:pPr>
                    <w:bidi/>
                    <w:rPr>
                      <w:rFonts w:cs="B Nazanin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</w:pPr>
                  <w:r w:rsidRPr="00485A65">
                    <w:rPr>
                      <w:rFonts w:cs="B Nazanin" w:hint="cs"/>
                      <w:color w:val="000000" w:themeColor="text1"/>
                      <w:sz w:val="22"/>
                      <w:szCs w:val="22"/>
                      <w:rtl/>
                      <w:lang w:bidi="fa-IR"/>
                    </w:rPr>
                    <w:t>نگارش رساله *%</w:t>
                  </w:r>
                </w:p>
              </w:tc>
            </w:tr>
          </w:tbl>
          <w:p w14:paraId="1FCD0B89" w14:textId="77777777" w:rsidR="0031527D" w:rsidRDefault="0031527D" w:rsidP="0031527D">
            <w:pPr>
              <w:tabs>
                <w:tab w:val="left" w:pos="257"/>
              </w:tabs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30F2F4D4" w14:textId="726C84FC" w:rsidR="003338F5" w:rsidRPr="00DA0EFC" w:rsidRDefault="00F83391" w:rsidP="00355DA7">
            <w:pPr>
              <w:numPr>
                <w:ilvl w:val="0"/>
                <w:numId w:val="1"/>
              </w:numPr>
              <w:tabs>
                <w:tab w:val="left" w:pos="257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خلاصه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‌ای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از فعّال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‌های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انجام شده در شش ماهه گذشته: </w:t>
            </w:r>
          </w:p>
          <w:p w14:paraId="73A72E2C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6FA340EC" w14:textId="77777777" w:rsidR="003338F5" w:rsidRDefault="003338F5">
            <w:pPr>
              <w:jc w:val="both"/>
              <w:rPr>
                <w:rFonts w:ascii="Times New Roman" w:eastAsia="Times New Roman" w:hAnsi="Times New Roman" w:cs="B Nazanin"/>
                <w:color w:val="000000"/>
                <w:sz w:val="26"/>
                <w:szCs w:val="26"/>
                <w:rtl/>
              </w:rPr>
            </w:pPr>
          </w:p>
          <w:p w14:paraId="1E372F70" w14:textId="77777777" w:rsidR="0051709E" w:rsidRPr="00DA0EFC" w:rsidRDefault="0051709E">
            <w:pPr>
              <w:jc w:val="both"/>
              <w:rPr>
                <w:rFonts w:ascii="Times New Roman" w:eastAsia="Times New Roman" w:hAnsi="Times New Roman" w:cs="B Nazanin"/>
                <w:color w:val="000000"/>
                <w:sz w:val="26"/>
                <w:szCs w:val="26"/>
              </w:rPr>
            </w:pPr>
          </w:p>
          <w:p w14:paraId="64FE9026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color w:val="000000"/>
                <w:sz w:val="26"/>
                <w:szCs w:val="26"/>
              </w:rPr>
            </w:pPr>
          </w:p>
          <w:p w14:paraId="14ECE9BC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color w:val="000000"/>
                <w:sz w:val="26"/>
                <w:szCs w:val="26"/>
              </w:rPr>
            </w:pPr>
          </w:p>
          <w:p w14:paraId="5FCF824C" w14:textId="77777777" w:rsidR="003338F5" w:rsidRPr="00DA0EFC" w:rsidRDefault="008A5A28" w:rsidP="0051709E">
            <w:pPr>
              <w:numPr>
                <w:ilvl w:val="0"/>
                <w:numId w:val="1"/>
              </w:numPr>
              <w:tabs>
                <w:tab w:val="left" w:pos="30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خلاصه‌ای از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فعال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‌های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</w:t>
            </w:r>
            <w:r w:rsidR="003E0160"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ب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ن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شده برا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ادامه تحق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ق: </w:t>
            </w:r>
          </w:p>
          <w:p w14:paraId="36C695DF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7B7053F1" w14:textId="77777777" w:rsidR="003338F5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6F767636" w14:textId="77777777" w:rsidR="0051709E" w:rsidRPr="00DA0EFC" w:rsidRDefault="0051709E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1F512CC7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082F9B40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color w:val="000000"/>
                <w:sz w:val="26"/>
                <w:szCs w:val="26"/>
              </w:rPr>
            </w:pPr>
          </w:p>
          <w:p w14:paraId="25638845" w14:textId="77777777" w:rsidR="003338F5" w:rsidRPr="00DA0EFC" w:rsidRDefault="00F83391" w:rsidP="00355DA7">
            <w:pPr>
              <w:numPr>
                <w:ilvl w:val="0"/>
                <w:numId w:val="1"/>
              </w:num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مشكلات موجود و درخواست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‌های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مربوطه: </w:t>
            </w:r>
          </w:p>
          <w:p w14:paraId="766F845F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2F363164" w14:textId="77777777" w:rsidR="003338F5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156BF61B" w14:textId="77777777" w:rsidR="0051709E" w:rsidRPr="00DA0EFC" w:rsidRDefault="0051709E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4D118CFD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355AA093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70CEF8FF" w14:textId="77777777" w:rsidR="003338F5" w:rsidRDefault="003E0160" w:rsidP="0051709E">
            <w:pPr>
              <w:numPr>
                <w:ilvl w:val="0"/>
                <w:numId w:val="1"/>
              </w:num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وضعیت مقالاتی که تاکنون چاپ یا ارسال نموده‌اید:</w:t>
            </w:r>
          </w:p>
          <w:p w14:paraId="4DB9B55A" w14:textId="77777777" w:rsidR="0051709E" w:rsidRDefault="0051709E" w:rsidP="0051709E">
            <w:p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57E21E56" w14:textId="77777777" w:rsidR="0051709E" w:rsidRDefault="0051709E" w:rsidP="0051709E">
            <w:p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7FAF4B3F" w14:textId="77777777" w:rsidR="0051709E" w:rsidRDefault="0051709E" w:rsidP="0051709E">
            <w:p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63DC381B" w14:textId="77777777" w:rsidR="0051709E" w:rsidRDefault="0051709E" w:rsidP="0051709E">
            <w:p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1B7FC7C4" w14:textId="77777777" w:rsidR="0051709E" w:rsidRPr="00355DA7" w:rsidRDefault="0051709E" w:rsidP="0051709E">
            <w:p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14"/>
                <w:szCs w:val="14"/>
              </w:rPr>
            </w:pPr>
          </w:p>
          <w:p w14:paraId="272BD55B" w14:textId="11464722" w:rsidR="0051709E" w:rsidRPr="0051709E" w:rsidRDefault="0051709E" w:rsidP="0051709E">
            <w:pPr>
              <w:numPr>
                <w:ilvl w:val="0"/>
                <w:numId w:val="1"/>
              </w:num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 w:rsidRPr="0051709E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تطابق با برنامه زمان‌بندی اولیه (میزان تاخیر و یا تقدم) و دلایل آن: </w:t>
            </w:r>
          </w:p>
          <w:p w14:paraId="57A4DC66" w14:textId="77777777" w:rsidR="0051709E" w:rsidRDefault="0051709E" w:rsidP="0051709E">
            <w:pPr>
              <w:ind w:left="384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4FE5B7F3" w14:textId="77777777" w:rsidR="0051709E" w:rsidRDefault="0051709E" w:rsidP="0051709E">
            <w:pPr>
              <w:ind w:left="384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28AC11E4" w14:textId="77777777" w:rsidR="0051709E" w:rsidRDefault="0051709E" w:rsidP="0051709E">
            <w:pPr>
              <w:ind w:left="384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4CE9D57F" w14:textId="77777777" w:rsidR="0051709E" w:rsidRPr="0051709E" w:rsidRDefault="0051709E" w:rsidP="0051709E">
            <w:pPr>
              <w:ind w:left="384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48C618C9" w14:textId="5B979A8C" w:rsidR="0051709E" w:rsidRPr="0051709E" w:rsidRDefault="0051709E" w:rsidP="0051709E">
            <w:pPr>
              <w:numPr>
                <w:ilvl w:val="0"/>
                <w:numId w:val="1"/>
              </w:numPr>
              <w:tabs>
                <w:tab w:val="left" w:pos="332"/>
              </w:tabs>
              <w:ind w:left="384"/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51709E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خلاصه فعالیت‌های مورد انتظار استاد برای این دوره که در گزارش پیشرفت قبلی توسط استاد راهنما تعیین شده بود</w:t>
            </w:r>
            <w:r w:rsidRPr="0051709E">
              <w:rPr>
                <w:rFonts w:cs="B Nazanin" w:hint="cs"/>
                <w:color w:val="000000" w:themeColor="text1"/>
                <w:rtl/>
                <w:lang w:bidi="fa-IR"/>
              </w:rPr>
              <w:t>:</w:t>
            </w:r>
          </w:p>
          <w:p w14:paraId="0B847650" w14:textId="1A2079D3" w:rsidR="0051709E" w:rsidRPr="00DA0EFC" w:rsidRDefault="0051709E" w:rsidP="0051709E">
            <w:pPr>
              <w:tabs>
                <w:tab w:val="left" w:pos="332"/>
              </w:tabs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4F33476C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7D47CC94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46803B82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4077B9E0" w14:textId="77777777" w:rsidR="003E0160" w:rsidRPr="00DA0EFC" w:rsidRDefault="003E0160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</w:p>
          <w:p w14:paraId="67E4CA17" w14:textId="3C0E0F6C" w:rsidR="003338F5" w:rsidRPr="00DA0EFC" w:rsidRDefault="0093167D" w:rsidP="0093167D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                  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امضای دانشجو:                                                                                                     </w:t>
            </w:r>
          </w:p>
          <w:p w14:paraId="3486F1AB" w14:textId="472FA8EA" w:rsidR="0093167D" w:rsidRDefault="0093167D" w:rsidP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                  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ار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خ:</w:t>
            </w:r>
            <w:r w:rsidR="008A5A28"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="00DA0EFC">
              <w:rPr>
                <w:rFonts w:ascii="Times New Roman" w:eastAsia="Times New Roman" w:hAnsi="Times New Roman" w:cs="B Nazanin" w:hint="cs"/>
                <w:b/>
                <w:color w:val="000000"/>
                <w:rtl/>
              </w:rPr>
              <w:t>....../....../............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   </w:t>
            </w:r>
          </w:p>
          <w:p w14:paraId="4F29BC5B" w14:textId="4FDEE1BD" w:rsidR="003338F5" w:rsidRPr="00DA0EFC" w:rsidRDefault="00F83391" w:rsidP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                                                                                     </w:t>
            </w:r>
            <w:r w:rsid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</w:p>
          <w:p w14:paraId="0F2BCD66" w14:textId="77777777" w:rsidR="008A5A28" w:rsidRPr="00DA0EFC" w:rsidRDefault="008A5A28" w:rsidP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</w:tc>
      </w:tr>
    </w:tbl>
    <w:p w14:paraId="7432942C" w14:textId="77777777" w:rsidR="0051709E" w:rsidRPr="00355DA7" w:rsidRDefault="0051709E">
      <w:pPr>
        <w:rPr>
          <w:rFonts w:ascii="Times New Roman" w:eastAsia="Times New Roman" w:hAnsi="Times New Roman" w:cs="B Nazanin"/>
          <w:b/>
          <w:color w:val="000000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62"/>
      </w:tblGrid>
      <w:tr w:rsidR="0051709E" w14:paraId="6879789E" w14:textId="77777777" w:rsidTr="0051709E">
        <w:tc>
          <w:tcPr>
            <w:tcW w:w="10762" w:type="dxa"/>
          </w:tcPr>
          <w:p w14:paraId="24D4455D" w14:textId="77777777" w:rsidR="0051709E" w:rsidRPr="00355DA7" w:rsidRDefault="0051709E" w:rsidP="0051709E">
            <w:pPr>
              <w:bidi/>
              <w:rPr>
                <w:rFonts w:cs="B Nazanin"/>
                <w:b/>
                <w:color w:val="000000"/>
                <w:sz w:val="8"/>
                <w:szCs w:val="8"/>
                <w:rtl/>
                <w:lang w:bidi="fa-IR"/>
              </w:rPr>
            </w:pPr>
          </w:p>
          <w:p w14:paraId="7192D40F" w14:textId="77777777" w:rsidR="0051709E" w:rsidRPr="00355DA7" w:rsidRDefault="0051709E" w:rsidP="0051709E">
            <w:pPr>
              <w:bidi/>
              <w:spacing w:line="240" w:lineRule="atLeast"/>
              <w:rPr>
                <w:rFonts w:cs="B Nazanin"/>
                <w:b/>
                <w:bCs/>
                <w:color w:val="000000" w:themeColor="text1"/>
                <w:sz w:val="26"/>
                <w:szCs w:val="26"/>
                <w:u w:val="single"/>
                <w:rtl/>
                <w:lang w:bidi="fa-IR"/>
              </w:rPr>
            </w:pPr>
            <w:r w:rsidRPr="00355DA7">
              <w:rPr>
                <w:rFonts w:cs="B Nazanin" w:hint="cs"/>
                <w:b/>
                <w:bCs/>
                <w:color w:val="000000" w:themeColor="text1"/>
                <w:sz w:val="26"/>
                <w:szCs w:val="26"/>
                <w:u w:val="single"/>
                <w:rtl/>
                <w:lang w:bidi="fa-IR"/>
              </w:rPr>
              <w:t>ب: (توسط استاد یا استادان راهنما تكمیل شود)</w:t>
            </w:r>
          </w:p>
          <w:p w14:paraId="28DE387D" w14:textId="77777777" w:rsidR="0051709E" w:rsidRPr="0051709E" w:rsidRDefault="0051709E" w:rsidP="0051709E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cs="B Nazanin"/>
                <w:b/>
                <w:color w:val="000000"/>
                <w:sz w:val="26"/>
                <w:szCs w:val="26"/>
                <w:rtl/>
              </w:rPr>
            </w:pPr>
            <w:r w:rsidRPr="0051709E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 xml:space="preserve">ارزیابی استاد راهنما در خصوص کیفیت و میزان پیشرفت کار دانشجو: </w:t>
            </w:r>
          </w:p>
          <w:p w14:paraId="7029E2C2" w14:textId="77777777" w:rsidR="0051709E" w:rsidRPr="0051709E" w:rsidRDefault="0051709E" w:rsidP="0051709E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b/>
                <w:color w:val="000000"/>
                <w:sz w:val="26"/>
                <w:szCs w:val="26"/>
              </w:rPr>
            </w:pPr>
          </w:p>
          <w:p w14:paraId="11ED1408" w14:textId="77777777" w:rsidR="0051709E" w:rsidRPr="0051709E" w:rsidRDefault="0051709E" w:rsidP="0051709E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b/>
                <w:color w:val="000000"/>
                <w:sz w:val="26"/>
                <w:szCs w:val="26"/>
                <w:rtl/>
              </w:rPr>
            </w:pPr>
          </w:p>
          <w:p w14:paraId="4F262B95" w14:textId="77777777" w:rsidR="0051709E" w:rsidRPr="0051709E" w:rsidRDefault="0051709E" w:rsidP="0051709E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cs="B Nazanin"/>
                <w:b/>
                <w:color w:val="000000"/>
                <w:sz w:val="26"/>
                <w:szCs w:val="26"/>
                <w:rtl/>
              </w:rPr>
            </w:pPr>
            <w:r w:rsidRPr="0051709E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>خلاصه فعالیت‌های مورد انتظار استاد که دانشجو بایستی تا دوره بعدی انجام دهد:</w:t>
            </w:r>
          </w:p>
          <w:p w14:paraId="0662C135" w14:textId="77777777" w:rsidR="0051709E" w:rsidRPr="00C461E1" w:rsidRDefault="0051709E" w:rsidP="0051709E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color w:val="000000" w:themeColor="text1"/>
                <w:lang w:bidi="fa-IR"/>
              </w:rPr>
            </w:pPr>
          </w:p>
          <w:p w14:paraId="159ACC13" w14:textId="77777777" w:rsidR="0051709E" w:rsidRPr="00C461E1" w:rsidRDefault="0051709E" w:rsidP="0051709E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color w:val="000000" w:themeColor="text1"/>
                <w:lang w:bidi="fa-IR"/>
              </w:rPr>
            </w:pPr>
          </w:p>
          <w:p w14:paraId="6E93A2C2" w14:textId="77777777" w:rsidR="0051709E" w:rsidRPr="00C461E1" w:rsidRDefault="0051709E" w:rsidP="0051709E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  <w:p w14:paraId="30D7CC9C" w14:textId="77777777" w:rsidR="0051709E" w:rsidRPr="0051709E" w:rsidRDefault="0051709E" w:rsidP="0051709E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cs="B Nazanin"/>
                <w:b/>
                <w:color w:val="000000"/>
                <w:sz w:val="26"/>
                <w:szCs w:val="26"/>
              </w:rPr>
            </w:pPr>
            <w:r w:rsidRPr="0051709E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>درمجموع، عملکرد دانشجو را از ابتدا تا کنون چگونه ارزیابی می‌کنید؟</w:t>
            </w:r>
          </w:p>
          <w:p w14:paraId="61D1584F" w14:textId="77777777" w:rsidR="0051709E" w:rsidRPr="00D75D93" w:rsidRDefault="0051709E" w:rsidP="0051709E">
            <w:pPr>
              <w:pStyle w:val="ListParagraph"/>
              <w:bidi/>
              <w:ind w:left="360"/>
              <w:jc w:val="center"/>
              <w:rPr>
                <w:rFonts w:cs="B Nazanin"/>
                <w:color w:val="000000" w:themeColor="text1"/>
                <w:sz w:val="26"/>
                <w:szCs w:val="26"/>
                <w:lang w:bidi="fa-IR"/>
              </w:rPr>
            </w:pPr>
            <w:r w:rsidRPr="00D75D93">
              <w:rPr>
                <w:rFonts w:ascii="Arial" w:hAnsi="Arial" w:cs="Arial" w:hint="cs"/>
                <w:color w:val="000000" w:themeColor="text1"/>
                <w:sz w:val="30"/>
                <w:szCs w:val="30"/>
                <w:rtl/>
                <w:lang w:bidi="fa-IR"/>
              </w:rPr>
              <w:t xml:space="preserve">□ </w:t>
            </w:r>
            <w:r w:rsidRPr="00D75D93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قابل قبول   </w:t>
            </w:r>
            <w:r w:rsidRPr="00D75D93">
              <w:rPr>
                <w:rFonts w:ascii="Arial" w:hAnsi="Arial" w:cs="Arial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</w:t>
            </w:r>
            <w:r w:rsidRPr="00D75D93">
              <w:rPr>
                <w:rFonts w:ascii="Arial" w:hAnsi="Arial" w:cs="Arial" w:hint="cs"/>
                <w:color w:val="000000" w:themeColor="text1"/>
                <w:sz w:val="30"/>
                <w:szCs w:val="30"/>
                <w:rtl/>
                <w:lang w:bidi="fa-IR"/>
              </w:rPr>
              <w:t>□</w:t>
            </w:r>
            <w:r w:rsidRPr="00D75D93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نیاز به تلاش بیشتر      </w:t>
            </w:r>
            <w:r w:rsidRPr="00D75D93">
              <w:rPr>
                <w:rFonts w:ascii="Arial" w:hAnsi="Arial" w:cs="Arial" w:hint="cs"/>
                <w:color w:val="000000" w:themeColor="text1"/>
                <w:sz w:val="30"/>
                <w:szCs w:val="30"/>
                <w:rtl/>
                <w:lang w:bidi="fa-IR"/>
              </w:rPr>
              <w:t>□</w:t>
            </w:r>
            <w:r w:rsidRPr="00D75D93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غیرقابل قبول</w:t>
            </w:r>
          </w:p>
          <w:p w14:paraId="68FF4206" w14:textId="77777777" w:rsidR="00355DA7" w:rsidRPr="00355DA7" w:rsidRDefault="00355DA7" w:rsidP="00355DA7">
            <w:pPr>
              <w:pStyle w:val="ListParagraph"/>
              <w:bidi/>
              <w:ind w:left="360"/>
              <w:rPr>
                <w:rFonts w:cs="B Nazanin"/>
                <w:color w:val="000000" w:themeColor="text1"/>
                <w:lang w:bidi="fa-IR"/>
              </w:rPr>
            </w:pPr>
          </w:p>
          <w:p w14:paraId="3735AE29" w14:textId="34D1A04C" w:rsidR="0051709E" w:rsidRPr="00C461E1" w:rsidRDefault="0051709E" w:rsidP="00355DA7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cs="B Nazanin"/>
                <w:color w:val="000000" w:themeColor="text1"/>
                <w:lang w:bidi="fa-IR"/>
              </w:rPr>
            </w:pPr>
            <w:r w:rsidRPr="0051709E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>درمجموع، عملکرد دانشجو را از دوره قبل تاکنون چگونه ارزیابی می‌کن</w:t>
            </w:r>
            <w:r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>ید</w:t>
            </w:r>
            <w:r w:rsidRPr="0051709E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>؟</w:t>
            </w:r>
          </w:p>
          <w:p w14:paraId="21671E1B" w14:textId="77777777" w:rsidR="0051709E" w:rsidRPr="00D75D93" w:rsidRDefault="0051709E" w:rsidP="0051709E">
            <w:pPr>
              <w:pStyle w:val="ListParagraph"/>
              <w:bidi/>
              <w:ind w:left="360"/>
              <w:jc w:val="center"/>
              <w:rPr>
                <w:rFonts w:cs="B Nazanin"/>
                <w:color w:val="000000" w:themeColor="text1"/>
                <w:sz w:val="26"/>
                <w:szCs w:val="26"/>
                <w:lang w:bidi="fa-IR"/>
              </w:rPr>
            </w:pPr>
            <w:r w:rsidRPr="00D75D93">
              <w:rPr>
                <w:rFonts w:ascii="Arial" w:hAnsi="Arial" w:cs="Arial" w:hint="cs"/>
                <w:color w:val="000000" w:themeColor="text1"/>
                <w:sz w:val="30"/>
                <w:szCs w:val="30"/>
                <w:rtl/>
                <w:lang w:bidi="fa-IR"/>
              </w:rPr>
              <w:t xml:space="preserve">□ </w:t>
            </w:r>
            <w:r w:rsidRPr="00D75D93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قابل قبول   </w:t>
            </w:r>
            <w:r w:rsidRPr="00D75D93">
              <w:rPr>
                <w:rFonts w:ascii="Arial" w:hAnsi="Arial" w:cs="Arial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</w:t>
            </w:r>
            <w:r w:rsidRPr="00D75D93">
              <w:rPr>
                <w:rFonts w:ascii="Arial" w:hAnsi="Arial" w:cs="Arial" w:hint="cs"/>
                <w:color w:val="000000" w:themeColor="text1"/>
                <w:sz w:val="30"/>
                <w:szCs w:val="30"/>
                <w:rtl/>
                <w:lang w:bidi="fa-IR"/>
              </w:rPr>
              <w:t>□</w:t>
            </w:r>
            <w:r w:rsidRPr="00D75D93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نیاز به تلاش بیشتر      </w:t>
            </w:r>
            <w:r w:rsidRPr="00D75D93">
              <w:rPr>
                <w:rFonts w:ascii="Arial" w:hAnsi="Arial" w:cs="Arial" w:hint="cs"/>
                <w:color w:val="000000" w:themeColor="text1"/>
                <w:sz w:val="30"/>
                <w:szCs w:val="30"/>
                <w:rtl/>
                <w:lang w:bidi="fa-IR"/>
              </w:rPr>
              <w:t>□</w:t>
            </w:r>
            <w:r w:rsidRPr="00D75D93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غیرقابل قبول</w:t>
            </w:r>
          </w:p>
          <w:p w14:paraId="0BFAC907" w14:textId="77777777" w:rsidR="0051709E" w:rsidRPr="00C461E1" w:rsidRDefault="0051709E" w:rsidP="0051709E">
            <w:pPr>
              <w:pStyle w:val="ListParagraph"/>
              <w:bidi/>
              <w:ind w:left="360"/>
              <w:rPr>
                <w:rFonts w:cs="B Nazanin"/>
                <w:color w:val="000000" w:themeColor="text1"/>
                <w:rtl/>
                <w:lang w:bidi="fa-IR"/>
              </w:rPr>
            </w:pPr>
          </w:p>
          <w:p w14:paraId="2F62C5E9" w14:textId="77777777" w:rsidR="005774A3" w:rsidRDefault="005774A3" w:rsidP="0051709E">
            <w:pPr>
              <w:bidi/>
              <w:spacing w:line="240" w:lineRule="atLeast"/>
              <w:ind w:left="2520"/>
              <w:rPr>
                <w:rFonts w:cs="B Nazanin"/>
                <w:b/>
                <w:color w:val="000000"/>
                <w:rtl/>
              </w:rPr>
            </w:pPr>
            <w:r w:rsidRPr="00DA0EFC">
              <w:rPr>
                <w:rFonts w:cs="B Nazanin"/>
                <w:b/>
                <w:color w:val="000000"/>
                <w:sz w:val="26"/>
                <w:szCs w:val="26"/>
                <w:rtl/>
              </w:rPr>
              <w:t>تاریخ:</w:t>
            </w:r>
            <w:r>
              <w:rPr>
                <w:rFonts w:cs="B Nazanin" w:hint="cs"/>
                <w:b/>
                <w:color w:val="000000"/>
                <w:rtl/>
              </w:rPr>
              <w:t xml:space="preserve"> ....../....../............</w:t>
            </w:r>
          </w:p>
          <w:p w14:paraId="0151860A" w14:textId="6BCDDA70" w:rsidR="0051709E" w:rsidRPr="0051709E" w:rsidRDefault="0051709E" w:rsidP="005774A3">
            <w:pPr>
              <w:bidi/>
              <w:spacing w:line="240" w:lineRule="atLeast"/>
              <w:ind w:left="2520"/>
              <w:rPr>
                <w:rFonts w:cs="B Nazanin"/>
                <w:b/>
                <w:color w:val="000000"/>
                <w:sz w:val="26"/>
                <w:szCs w:val="26"/>
                <w:rtl/>
              </w:rPr>
            </w:pPr>
            <w:r w:rsidRPr="0051709E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>امضای استاد</w:t>
            </w:r>
            <w:r w:rsidR="005774A3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>(ان)</w:t>
            </w:r>
            <w:r w:rsidRPr="0051709E">
              <w:rPr>
                <w:rFonts w:cs="B Nazanin" w:hint="cs"/>
                <w:b/>
                <w:color w:val="000000"/>
                <w:sz w:val="26"/>
                <w:szCs w:val="26"/>
                <w:rtl/>
              </w:rPr>
              <w:t xml:space="preserve"> راهنما: ..........................</w:t>
            </w:r>
          </w:p>
          <w:p w14:paraId="70D2F7CD" w14:textId="77777777" w:rsidR="0051709E" w:rsidRDefault="0051709E" w:rsidP="0051709E">
            <w:pPr>
              <w:bidi/>
              <w:rPr>
                <w:rFonts w:cs="B Nazanin"/>
                <w:b/>
                <w:color w:val="000000"/>
                <w:sz w:val="26"/>
                <w:szCs w:val="26"/>
                <w:rtl/>
                <w:lang w:bidi="fa-IR"/>
              </w:rPr>
            </w:pPr>
            <w:bookmarkStart w:id="0" w:name="_GoBack"/>
            <w:bookmarkEnd w:id="0"/>
          </w:p>
        </w:tc>
      </w:tr>
    </w:tbl>
    <w:p w14:paraId="22FC9835" w14:textId="0FF8EB52" w:rsidR="0051709E" w:rsidRPr="00DA0EFC" w:rsidRDefault="008A5A28" w:rsidP="0051709E">
      <w:pPr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</w:pP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br w:type="page"/>
      </w:r>
    </w:p>
    <w:p w14:paraId="7AB98864" w14:textId="6FC9C20C" w:rsidR="003338F5" w:rsidRPr="00B436EB" w:rsidRDefault="00F83391" w:rsidP="00B436EB">
      <w:pPr>
        <w:jc w:val="center"/>
        <w:rPr>
          <w:rFonts w:ascii="Times New Roman" w:eastAsia="Times New Roman" w:hAnsi="Times New Roman" w:cs="B Nazanin"/>
          <w:b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lastRenderedPageBreak/>
        <w:t xml:space="preserve">( ادامه كاربرگ شماره 5 ) </w:t>
      </w:r>
    </w:p>
    <w:p w14:paraId="3AB26FD8" w14:textId="77777777" w:rsidR="003338F5" w:rsidRPr="00DA0EFC" w:rsidRDefault="00F83391">
      <w:pPr>
        <w:jc w:val="both"/>
        <w:rPr>
          <w:rFonts w:ascii="Times New Roman" w:eastAsia="Times New Roman" w:hAnsi="Times New Roman" w:cs="B Nazanin"/>
          <w:bCs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- ارز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اب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 xml:space="preserve"> داور داخل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 xml:space="preserve"> اول:</w:t>
      </w:r>
    </w:p>
    <w:tbl>
      <w:tblPr>
        <w:tblStyle w:val="a1"/>
        <w:bidiVisual/>
        <w:tblW w:w="10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63"/>
        <w:gridCol w:w="5399"/>
      </w:tblGrid>
      <w:tr w:rsidR="003338F5" w:rsidRPr="00DA0EFC" w14:paraId="64DB94A7" w14:textId="77777777" w:rsidTr="00B436EB">
        <w:trPr>
          <w:jc w:val="center"/>
        </w:trPr>
        <w:tc>
          <w:tcPr>
            <w:tcW w:w="5363" w:type="dxa"/>
            <w:shd w:val="clear" w:color="auto" w:fill="auto"/>
            <w:vAlign w:val="center"/>
          </w:tcPr>
          <w:p w14:paraId="6A7993B3" w14:textId="77777777" w:rsidR="003338F5" w:rsidRPr="00DA0EFC" w:rsidRDefault="00F83391" w:rsidP="008A5A28">
            <w:pP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1. آ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ا مس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ر و روش تحق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ق اهداف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نها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ه را پوشش خواهد داد</w:t>
            </w:r>
          </w:p>
        </w:tc>
        <w:tc>
          <w:tcPr>
            <w:tcW w:w="5399" w:type="dxa"/>
            <w:shd w:val="clear" w:color="auto" w:fill="auto"/>
            <w:vAlign w:val="center"/>
          </w:tcPr>
          <w:p w14:paraId="552418E3" w14:textId="197B8242" w:rsidR="003338F5" w:rsidRPr="00DA0EFC" w:rsidRDefault="00B436EB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ب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لی           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خ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یر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با اصلاحات</w:t>
            </w:r>
          </w:p>
        </w:tc>
      </w:tr>
      <w:tr w:rsidR="003338F5" w:rsidRPr="00DA0EFC" w14:paraId="1D9F36AA" w14:textId="77777777" w:rsidTr="00B436EB">
        <w:trPr>
          <w:jc w:val="center"/>
        </w:trPr>
        <w:tc>
          <w:tcPr>
            <w:tcW w:w="5363" w:type="dxa"/>
            <w:shd w:val="clear" w:color="auto" w:fill="auto"/>
            <w:vAlign w:val="center"/>
          </w:tcPr>
          <w:p w14:paraId="56E2C2DA" w14:textId="77777777" w:rsidR="003338F5" w:rsidRPr="00DA0EFC" w:rsidRDefault="00F83391" w:rsidP="008A5A28">
            <w:pP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2. كم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 و ك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ف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رفت بر اساس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نها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ه مصوب</w:t>
            </w:r>
          </w:p>
        </w:tc>
        <w:tc>
          <w:tcPr>
            <w:tcW w:w="5399" w:type="dxa"/>
            <w:shd w:val="clear" w:color="auto" w:fill="auto"/>
            <w:vAlign w:val="center"/>
          </w:tcPr>
          <w:p w14:paraId="545A0C85" w14:textId="398AA0C6" w:rsidR="003338F5" w:rsidRPr="00DA0EFC" w:rsidRDefault="00B436EB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بسیار خوب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خوب  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متوسط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ضعیف</w:t>
            </w:r>
          </w:p>
        </w:tc>
      </w:tr>
      <w:tr w:rsidR="00B436EB" w:rsidRPr="00DA0EFC" w14:paraId="17AB3BE5" w14:textId="77777777" w:rsidTr="00402E6B">
        <w:trPr>
          <w:jc w:val="center"/>
        </w:trPr>
        <w:tc>
          <w:tcPr>
            <w:tcW w:w="10762" w:type="dxa"/>
            <w:gridSpan w:val="2"/>
            <w:shd w:val="clear" w:color="auto" w:fill="auto"/>
            <w:vAlign w:val="center"/>
          </w:tcPr>
          <w:p w14:paraId="73BAD617" w14:textId="77777777" w:rsidR="00B436EB" w:rsidRDefault="00B436EB" w:rsidP="008A5A28">
            <w:pP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توضیحات:</w:t>
            </w:r>
          </w:p>
          <w:p w14:paraId="02F1E59A" w14:textId="77777777" w:rsidR="00B436EB" w:rsidRDefault="00B436EB">
            <w:pPr>
              <w:jc w:val="both"/>
              <w:rPr>
                <w:rFonts w:ascii="Segoe UI Emoji" w:eastAsia="Wingdings 2" w:hAnsi="Segoe UI Emoji" w:cs="Segoe UI Emoji"/>
                <w:b/>
                <w:color w:val="000000"/>
                <w:sz w:val="26"/>
                <w:szCs w:val="26"/>
                <w:rtl/>
              </w:rPr>
            </w:pPr>
          </w:p>
          <w:p w14:paraId="386F0F50" w14:textId="77777777" w:rsidR="00B436EB" w:rsidRPr="00DA0EFC" w:rsidRDefault="00B436EB">
            <w:pPr>
              <w:jc w:val="both"/>
              <w:rPr>
                <w:rFonts w:ascii="Segoe UI Emoji" w:eastAsia="Wingdings 2" w:hAnsi="Segoe UI Emoji" w:cs="Segoe UI Emoji"/>
                <w:b/>
                <w:color w:val="000000"/>
                <w:sz w:val="26"/>
                <w:szCs w:val="26"/>
              </w:rPr>
            </w:pPr>
          </w:p>
        </w:tc>
      </w:tr>
    </w:tbl>
    <w:p w14:paraId="0000E444" w14:textId="77777777" w:rsidR="003338F5" w:rsidRPr="00DA0EFC" w:rsidRDefault="00F83391">
      <w:pPr>
        <w:pStyle w:val="Heading3"/>
        <w:rPr>
          <w:rFonts w:ascii="Times New Roman" w:hAnsi="Times New Roman" w:cs="B Nazanin"/>
        </w:rPr>
      </w:pPr>
      <w:r w:rsidRPr="00DA0EFC">
        <w:rPr>
          <w:rFonts w:ascii="Times New Roman" w:hAnsi="Times New Roman" w:cs="B Nazanin"/>
        </w:rPr>
        <w:t xml:space="preserve">  </w:t>
      </w:r>
      <w:r w:rsidRPr="00DA0EFC">
        <w:rPr>
          <w:rFonts w:ascii="Times New Roman" w:hAnsi="Times New Roman" w:cs="B Nazanin"/>
          <w:rtl/>
        </w:rPr>
        <w:t xml:space="preserve">نام و نام خانوادگی داور: ...........................................................        </w:t>
      </w:r>
      <w:r w:rsidRPr="00DA0EFC">
        <w:rPr>
          <w:rFonts w:ascii="Times New Roman" w:hAnsi="Times New Roman" w:cs="B Nazanin"/>
          <w:rtl/>
        </w:rPr>
        <w:t xml:space="preserve">               تار</w:t>
      </w:r>
      <w:r w:rsidR="003E0160" w:rsidRPr="00DA0EFC">
        <w:rPr>
          <w:rFonts w:ascii="Times New Roman" w:hAnsi="Times New Roman" w:cs="B Nazanin"/>
          <w:rtl/>
        </w:rPr>
        <w:t>ی</w:t>
      </w:r>
      <w:r w:rsidRPr="00DA0EFC">
        <w:rPr>
          <w:rFonts w:ascii="Times New Roman" w:hAnsi="Times New Roman" w:cs="B Nazanin"/>
          <w:rtl/>
        </w:rPr>
        <w:t xml:space="preserve">خ و امضا: </w:t>
      </w:r>
      <w:r w:rsidR="00DA0EFC">
        <w:rPr>
          <w:rFonts w:ascii="Times New Roman" w:eastAsia="Times New Roman" w:hAnsi="Times New Roman" w:cs="B Nazanin" w:hint="cs"/>
          <w:b w:val="0"/>
          <w:color w:val="000000"/>
          <w:rtl/>
        </w:rPr>
        <w:t>....../....../............</w:t>
      </w:r>
    </w:p>
    <w:p w14:paraId="3D41A346" w14:textId="77777777" w:rsidR="003338F5" w:rsidRPr="00DA0EFC" w:rsidRDefault="003338F5">
      <w:pPr>
        <w:rPr>
          <w:rFonts w:ascii="Times New Roman" w:hAnsi="Times New Roman" w:cs="B Nazanin"/>
          <w:sz w:val="26"/>
          <w:szCs w:val="26"/>
        </w:rPr>
      </w:pPr>
    </w:p>
    <w:p w14:paraId="1A219278" w14:textId="77777777" w:rsidR="003338F5" w:rsidRPr="00DA0EFC" w:rsidRDefault="00F83391">
      <w:pPr>
        <w:jc w:val="both"/>
        <w:rPr>
          <w:rFonts w:ascii="Times New Roman" w:eastAsia="Times New Roman" w:hAnsi="Times New Roman" w:cs="B Nazanin"/>
          <w:bCs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- ارز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اب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 xml:space="preserve"> داور داخل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 xml:space="preserve"> دوم:</w:t>
      </w:r>
    </w:p>
    <w:tbl>
      <w:tblPr>
        <w:tblStyle w:val="a2"/>
        <w:bidiVisual/>
        <w:tblW w:w="10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63"/>
        <w:gridCol w:w="5399"/>
      </w:tblGrid>
      <w:tr w:rsidR="003338F5" w:rsidRPr="00DA0EFC" w14:paraId="0A279230" w14:textId="77777777" w:rsidTr="00B436EB">
        <w:trPr>
          <w:jc w:val="center"/>
        </w:trPr>
        <w:tc>
          <w:tcPr>
            <w:tcW w:w="5363" w:type="dxa"/>
            <w:shd w:val="clear" w:color="auto" w:fill="auto"/>
            <w:vAlign w:val="center"/>
          </w:tcPr>
          <w:p w14:paraId="14FCC549" w14:textId="77777777" w:rsidR="003338F5" w:rsidRPr="00DA0EFC" w:rsidRDefault="00F83391" w:rsidP="008A5A28">
            <w:pP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1. آ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ا مس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ر و روش تحق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ق اهداف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نها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ه را پوشش خواهد داد</w:t>
            </w:r>
          </w:p>
        </w:tc>
        <w:tc>
          <w:tcPr>
            <w:tcW w:w="5399" w:type="dxa"/>
            <w:shd w:val="clear" w:color="auto" w:fill="auto"/>
            <w:vAlign w:val="center"/>
          </w:tcPr>
          <w:p w14:paraId="40294422" w14:textId="00930896" w:rsidR="003338F5" w:rsidRPr="00DA0EFC" w:rsidRDefault="00B436EB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ب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لی           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خ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یر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با اصلاحات</w:t>
            </w:r>
          </w:p>
        </w:tc>
      </w:tr>
      <w:tr w:rsidR="003338F5" w:rsidRPr="00DA0EFC" w14:paraId="58951C6B" w14:textId="77777777" w:rsidTr="00B436EB">
        <w:trPr>
          <w:jc w:val="center"/>
        </w:trPr>
        <w:tc>
          <w:tcPr>
            <w:tcW w:w="5363" w:type="dxa"/>
            <w:shd w:val="clear" w:color="auto" w:fill="auto"/>
            <w:vAlign w:val="center"/>
          </w:tcPr>
          <w:p w14:paraId="2B1FFA01" w14:textId="77777777" w:rsidR="003338F5" w:rsidRPr="00DA0EFC" w:rsidRDefault="00F83391" w:rsidP="008A5A28">
            <w:pP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2. كم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 و ك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ف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رفت بر اساس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نها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ه مصوب</w:t>
            </w:r>
          </w:p>
        </w:tc>
        <w:tc>
          <w:tcPr>
            <w:tcW w:w="5399" w:type="dxa"/>
            <w:shd w:val="clear" w:color="auto" w:fill="auto"/>
            <w:vAlign w:val="center"/>
          </w:tcPr>
          <w:p w14:paraId="04C6C58B" w14:textId="2C102D72" w:rsidR="003338F5" w:rsidRPr="00DA0EFC" w:rsidRDefault="00B436EB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بسیار خوب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خوب  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متوسط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ضعیف</w:t>
            </w:r>
          </w:p>
        </w:tc>
      </w:tr>
      <w:tr w:rsidR="00B436EB" w:rsidRPr="00DA0EFC" w14:paraId="624468AF" w14:textId="77777777" w:rsidTr="000D5937">
        <w:trPr>
          <w:jc w:val="center"/>
        </w:trPr>
        <w:tc>
          <w:tcPr>
            <w:tcW w:w="10762" w:type="dxa"/>
            <w:gridSpan w:val="2"/>
            <w:shd w:val="clear" w:color="auto" w:fill="auto"/>
            <w:vAlign w:val="center"/>
          </w:tcPr>
          <w:p w14:paraId="6CF682FB" w14:textId="77777777" w:rsidR="00B436EB" w:rsidRDefault="00B436EB" w:rsidP="008A5A28">
            <w:pPr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توضیحات:</w:t>
            </w:r>
          </w:p>
          <w:p w14:paraId="0B8105D7" w14:textId="77777777" w:rsidR="00B436EB" w:rsidRDefault="00B436EB">
            <w:pPr>
              <w:jc w:val="both"/>
              <w:rPr>
                <w:rFonts w:ascii="Segoe UI Emoji" w:eastAsia="Wingdings 2" w:hAnsi="Segoe UI Emoji" w:cs="Segoe UI Emoji"/>
                <w:b/>
                <w:color w:val="000000"/>
                <w:sz w:val="26"/>
                <w:szCs w:val="26"/>
                <w:rtl/>
              </w:rPr>
            </w:pPr>
          </w:p>
          <w:p w14:paraId="3762BEF4" w14:textId="77777777" w:rsidR="00B436EB" w:rsidRPr="00DA0EFC" w:rsidRDefault="00B436EB">
            <w:pPr>
              <w:jc w:val="both"/>
              <w:rPr>
                <w:rFonts w:ascii="Segoe UI Emoji" w:eastAsia="Wingdings 2" w:hAnsi="Segoe UI Emoji" w:cs="Segoe UI Emoji"/>
                <w:b/>
                <w:color w:val="000000"/>
                <w:sz w:val="26"/>
                <w:szCs w:val="26"/>
              </w:rPr>
            </w:pPr>
          </w:p>
        </w:tc>
      </w:tr>
    </w:tbl>
    <w:p w14:paraId="6B70142D" w14:textId="77777777" w:rsidR="003338F5" w:rsidRPr="00DA0EFC" w:rsidRDefault="00F83391">
      <w:pPr>
        <w:pStyle w:val="Heading3"/>
        <w:rPr>
          <w:rFonts w:ascii="Times New Roman" w:hAnsi="Times New Roman" w:cs="B Nazanin"/>
        </w:rPr>
      </w:pPr>
      <w:r w:rsidRPr="00DA0EFC">
        <w:rPr>
          <w:rFonts w:ascii="Times New Roman" w:hAnsi="Times New Roman" w:cs="B Nazanin"/>
        </w:rPr>
        <w:t xml:space="preserve">  </w:t>
      </w:r>
      <w:r w:rsidRPr="00DA0EFC">
        <w:rPr>
          <w:rFonts w:ascii="Times New Roman" w:hAnsi="Times New Roman" w:cs="B Nazanin"/>
          <w:rtl/>
        </w:rPr>
        <w:t>نام و نام خانوادگی داور: ...........................................................                       تار</w:t>
      </w:r>
      <w:r w:rsidR="003E0160" w:rsidRPr="00DA0EFC">
        <w:rPr>
          <w:rFonts w:ascii="Times New Roman" w:hAnsi="Times New Roman" w:cs="B Nazanin"/>
          <w:rtl/>
        </w:rPr>
        <w:t>ی</w:t>
      </w:r>
      <w:r w:rsidRPr="00DA0EFC">
        <w:rPr>
          <w:rFonts w:ascii="Times New Roman" w:hAnsi="Times New Roman" w:cs="B Nazanin"/>
          <w:rtl/>
        </w:rPr>
        <w:t xml:space="preserve">خ و امضا: </w:t>
      </w:r>
      <w:r w:rsidR="00DA0EFC" w:rsidRPr="00DA0EFC">
        <w:rPr>
          <w:rFonts w:ascii="Times New Roman" w:eastAsia="Times New Roman" w:hAnsi="Times New Roman" w:cs="B Nazanin" w:hint="cs"/>
          <w:b w:val="0"/>
          <w:color w:val="000000"/>
          <w:rtl/>
        </w:rPr>
        <w:t>....../....../............</w:t>
      </w:r>
    </w:p>
    <w:p w14:paraId="45C30459" w14:textId="77777777" w:rsidR="003338F5" w:rsidRPr="00DA0EFC" w:rsidRDefault="003338F5">
      <w:pPr>
        <w:jc w:val="both"/>
        <w:rPr>
          <w:rFonts w:ascii="Times New Roman" w:eastAsia="Times New Roman" w:hAnsi="Times New Roman" w:cs="B Nazanin"/>
          <w:b/>
          <w:color w:val="000000"/>
          <w:sz w:val="26"/>
          <w:szCs w:val="26"/>
        </w:rPr>
      </w:pPr>
    </w:p>
    <w:p w14:paraId="658AA9DD" w14:textId="77777777" w:rsidR="003338F5" w:rsidRPr="00DA0EFC" w:rsidRDefault="00F83391">
      <w:pPr>
        <w:jc w:val="both"/>
        <w:rPr>
          <w:rFonts w:ascii="Times New Roman" w:eastAsia="Times New Roman" w:hAnsi="Times New Roman" w:cs="B Nazanin"/>
          <w:bCs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- اظهار نظر نها</w:t>
      </w:r>
      <w:r w:rsidR="003E0160" w:rsidRPr="00DA0EFC">
        <w:rPr>
          <w:rFonts w:ascii="Times New Roman" w:eastAsia="Times New Roman" w:hAnsi="Times New Roman" w:cs="B Nazanin"/>
          <w:bCs/>
          <w:color w:val="000000"/>
          <w:sz w:val="26"/>
          <w:szCs w:val="26"/>
          <w:rtl/>
        </w:rPr>
        <w:t>یی</w:t>
      </w:r>
    </w:p>
    <w:p w14:paraId="13A373D5" w14:textId="77777777" w:rsidR="003338F5" w:rsidRPr="00DA0EFC" w:rsidRDefault="00F83391">
      <w:pPr>
        <w:jc w:val="both"/>
        <w:rPr>
          <w:rFonts w:ascii="Times New Roman" w:eastAsia="Times New Roman" w:hAnsi="Times New Roman" w:cs="B Nazanin"/>
          <w:b/>
          <w:color w:val="000000"/>
          <w:sz w:val="26"/>
          <w:szCs w:val="26"/>
        </w:rPr>
      </w:pP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مد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ر گروه/معاون پژوهش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 xml:space="preserve"> و تحص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لات تكم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ل</w:t>
      </w:r>
      <w:r w:rsidR="003E0160"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>ی</w:t>
      </w:r>
      <w:r w:rsidRPr="00DA0EFC">
        <w:rPr>
          <w:rFonts w:ascii="Times New Roman" w:eastAsia="Times New Roman" w:hAnsi="Times New Roman" w:cs="B Nazanin"/>
          <w:b/>
          <w:color w:val="000000"/>
          <w:sz w:val="26"/>
          <w:szCs w:val="26"/>
          <w:rtl/>
        </w:rPr>
        <w:t xml:space="preserve"> دانشکده:</w:t>
      </w:r>
    </w:p>
    <w:tbl>
      <w:tblPr>
        <w:tblStyle w:val="a3"/>
        <w:bidiVisual/>
        <w:tblW w:w="10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63"/>
        <w:gridCol w:w="5399"/>
      </w:tblGrid>
      <w:tr w:rsidR="003338F5" w:rsidRPr="00DA0EFC" w14:paraId="01D1FAAB" w14:textId="77777777" w:rsidTr="00B436EB">
        <w:trPr>
          <w:trHeight w:val="383"/>
          <w:jc w:val="center"/>
        </w:trPr>
        <w:tc>
          <w:tcPr>
            <w:tcW w:w="5363" w:type="dxa"/>
          </w:tcPr>
          <w:p w14:paraId="009F5F1E" w14:textId="77777777" w:rsidR="003338F5" w:rsidRPr="00DA0EFC" w:rsidRDefault="00F83391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در مجموع پ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شرفت كم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و ك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ف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رساله چگونه است؟ </w:t>
            </w:r>
          </w:p>
        </w:tc>
        <w:tc>
          <w:tcPr>
            <w:tcW w:w="5399" w:type="dxa"/>
          </w:tcPr>
          <w:p w14:paraId="7D109FDE" w14:textId="00E6A899" w:rsidR="003338F5" w:rsidRPr="00DA0EFC" w:rsidRDefault="008A5A28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بس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ار خوب </w:t>
            </w:r>
            <w:r w:rsidR="00B436EB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 xml:space="preserve">☐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خوب  </w:t>
            </w:r>
            <w:r w:rsidR="00B436EB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متوسط</w:t>
            </w:r>
            <w:r w:rsidR="00B436EB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 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  </w:t>
            </w:r>
            <w:r w:rsidRPr="00DA0EFC">
              <w:rPr>
                <w:rFonts w:ascii="Segoe UI Symbol" w:eastAsia="Times New Roman" w:hAnsi="Segoe UI Symbol" w:cs="Segoe UI Symbol" w:hint="cs"/>
                <w:b/>
                <w:color w:val="000000"/>
                <w:sz w:val="26"/>
                <w:szCs w:val="26"/>
                <w:rtl/>
              </w:rPr>
              <w:t>☐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ضع</w:t>
            </w:r>
            <w:r w:rsidR="003E0160"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ف</w:t>
            </w:r>
          </w:p>
        </w:tc>
      </w:tr>
      <w:tr w:rsidR="003338F5" w:rsidRPr="00DA0EFC" w14:paraId="2642C34E" w14:textId="77777777">
        <w:trPr>
          <w:trHeight w:val="1424"/>
          <w:jc w:val="center"/>
        </w:trPr>
        <w:tc>
          <w:tcPr>
            <w:tcW w:w="10762" w:type="dxa"/>
            <w:gridSpan w:val="2"/>
          </w:tcPr>
          <w:p w14:paraId="6F8A2A3D" w14:textId="77777777" w:rsidR="003338F5" w:rsidRPr="00DA0EFC" w:rsidRDefault="00F83391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وض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حات :</w:t>
            </w:r>
          </w:p>
          <w:p w14:paraId="2283683D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</w:tc>
      </w:tr>
      <w:tr w:rsidR="003338F5" w:rsidRPr="00DA0EFC" w14:paraId="0BE3AB6B" w14:textId="77777777">
        <w:trPr>
          <w:trHeight w:val="1502"/>
          <w:jc w:val="center"/>
        </w:trPr>
        <w:tc>
          <w:tcPr>
            <w:tcW w:w="10762" w:type="dxa"/>
            <w:gridSpan w:val="2"/>
          </w:tcPr>
          <w:p w14:paraId="64891ECF" w14:textId="77777777" w:rsidR="003338F5" w:rsidRPr="00DA0EFC" w:rsidRDefault="00F83391">
            <w:pPr>
              <w:jc w:val="center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                                                                              امضای مد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ر گروه/معاون پژوهش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و تحص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ات تكم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دانشکده:</w:t>
            </w:r>
          </w:p>
          <w:p w14:paraId="7B6FD24C" w14:textId="77777777" w:rsidR="003338F5" w:rsidRPr="00DA0EFC" w:rsidRDefault="00F83391">
            <w:pPr>
              <w:jc w:val="center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                           تار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خ:</w:t>
            </w:r>
            <w:r w:rsidR="00DA0EFC"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 xml:space="preserve"> ....../....../............</w:t>
            </w:r>
          </w:p>
        </w:tc>
      </w:tr>
      <w:tr w:rsidR="003338F5" w:rsidRPr="00DA0EFC" w14:paraId="000118EF" w14:textId="77777777">
        <w:trPr>
          <w:trHeight w:val="1970"/>
          <w:jc w:val="center"/>
        </w:trPr>
        <w:tc>
          <w:tcPr>
            <w:tcW w:w="10762" w:type="dxa"/>
            <w:gridSpan w:val="2"/>
          </w:tcPr>
          <w:p w14:paraId="3833DA73" w14:textId="77777777" w:rsidR="003338F5" w:rsidRPr="00DA0EFC" w:rsidRDefault="00F83391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تار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خ تحو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 به معاونت پژوهش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و تحص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ات تكم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دانشكده: </w:t>
            </w:r>
            <w:r w:rsidR="00DA0EFC" w:rsidRPr="00DA0EFC">
              <w:rPr>
                <w:rFonts w:ascii="Times New Roman" w:eastAsia="Times New Roman" w:hAnsi="Times New Roman" w:cs="B Nazanin" w:hint="cs"/>
                <w:b/>
                <w:color w:val="000000"/>
                <w:sz w:val="26"/>
                <w:szCs w:val="26"/>
                <w:rtl/>
              </w:rPr>
              <w:t>....../....../............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</w:t>
            </w:r>
          </w:p>
          <w:p w14:paraId="3850388E" w14:textId="77777777" w:rsidR="003338F5" w:rsidRPr="00DA0EFC" w:rsidRDefault="00F83391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  <w:t xml:space="preserve"> </w:t>
            </w:r>
          </w:p>
          <w:p w14:paraId="78968410" w14:textId="77777777" w:rsidR="003338F5" w:rsidRPr="00DA0EFC" w:rsidRDefault="003338F5">
            <w:pPr>
              <w:jc w:val="both"/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</w:rPr>
            </w:pPr>
          </w:p>
          <w:p w14:paraId="415549E8" w14:textId="4EEB93A8" w:rsidR="003338F5" w:rsidRPr="00DA0EFC" w:rsidRDefault="00F83391">
            <w:pPr>
              <w:jc w:val="center"/>
              <w:rPr>
                <w:rFonts w:ascii="Times New Roman" w:eastAsia="Times New Roman" w:hAnsi="Times New Roman" w:cs="B Nazanin"/>
                <w:sz w:val="26"/>
                <w:szCs w:val="26"/>
              </w:rPr>
            </w:pP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                                                             امضا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كارشناس تحص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ات تكم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ل</w:t>
            </w:r>
            <w:r w:rsidR="003E0160"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>ی</w:t>
            </w:r>
            <w:r w:rsidRPr="00DA0EFC">
              <w:rPr>
                <w:rFonts w:ascii="Times New Roman" w:eastAsia="Times New Roman" w:hAnsi="Times New Roman" w:cs="B Nazanin"/>
                <w:b/>
                <w:color w:val="000000"/>
                <w:sz w:val="26"/>
                <w:szCs w:val="26"/>
                <w:rtl/>
              </w:rPr>
              <w:t xml:space="preserve"> دانشكده:</w:t>
            </w:r>
          </w:p>
        </w:tc>
      </w:tr>
    </w:tbl>
    <w:p w14:paraId="45263F86" w14:textId="77777777" w:rsidR="003338F5" w:rsidRPr="00DA0EFC" w:rsidRDefault="003338F5">
      <w:pPr>
        <w:rPr>
          <w:rFonts w:ascii="Times New Roman" w:eastAsia="Times New Roman" w:hAnsi="Times New Roman" w:cs="B Nazanin"/>
          <w:sz w:val="26"/>
          <w:szCs w:val="26"/>
        </w:rPr>
      </w:pPr>
    </w:p>
    <w:sectPr w:rsidR="003338F5" w:rsidRPr="00DA0EFC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134" w:right="567" w:bottom="1134" w:left="567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CB243A" w14:textId="77777777" w:rsidR="00F83391" w:rsidRDefault="00F83391">
      <w:r>
        <w:separator/>
      </w:r>
    </w:p>
  </w:endnote>
  <w:endnote w:type="continuationSeparator" w:id="0">
    <w:p w14:paraId="5953EA38" w14:textId="77777777" w:rsidR="00F83391" w:rsidRDefault="00F83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7DD3B1" w14:textId="77777777" w:rsidR="003338F5" w:rsidRDefault="00F8339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4C31E7">
      <w:rPr>
        <w:rFonts w:ascii="Times New Roman" w:eastAsia="Times New Roman" w:hAnsi="Times New Roman" w:cs="Times New Roman"/>
        <w:noProof/>
        <w:color w:val="000000"/>
        <w:rtl/>
      </w:rPr>
      <w:t>3</w: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A7AE83" w14:textId="77777777" w:rsidR="00F83391" w:rsidRDefault="00F83391">
      <w:r>
        <w:separator/>
      </w:r>
    </w:p>
  </w:footnote>
  <w:footnote w:type="continuationSeparator" w:id="0">
    <w:p w14:paraId="2947EB55" w14:textId="77777777" w:rsidR="00F83391" w:rsidRDefault="00F833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6F6430" w14:textId="5AAE8617" w:rsidR="003338F5" w:rsidRPr="003E0160" w:rsidRDefault="00F83391" w:rsidP="0051709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eastAsia="Times New Roman" w:hAnsi="Times New Roman" w:cs="B Nazanin"/>
        <w:color w:val="000000"/>
      </w:rPr>
    </w:pPr>
    <w:r w:rsidRPr="003E0160">
      <w:rPr>
        <w:rFonts w:cs="B Nazanin"/>
        <w:noProof/>
      </w:rPr>
      <w:drawing>
        <wp:anchor distT="0" distB="0" distL="114300" distR="114300" simplePos="0" relativeHeight="251662336" behindDoc="0" locked="0" layoutInCell="1" hidden="0" allowOverlap="1" wp14:anchorId="3CD5B53E" wp14:editId="6D96E79C">
          <wp:simplePos x="0" y="0"/>
          <wp:positionH relativeFrom="column">
            <wp:posOffset>5564505</wp:posOffset>
          </wp:positionH>
          <wp:positionV relativeFrom="paragraph">
            <wp:posOffset>3175</wp:posOffset>
          </wp:positionV>
          <wp:extent cx="823595" cy="823595"/>
          <wp:effectExtent l="0" t="0" r="0" b="0"/>
          <wp:wrapNone/>
          <wp:docPr id="5" name="image1.png" descr="arm design-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rm design-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3595" cy="823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3E0160">
      <w:rPr>
        <w:rFonts w:cs="B Nazanin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51402E94" wp14:editId="2647B49D">
              <wp:simplePos x="0" y="0"/>
              <wp:positionH relativeFrom="column">
                <wp:posOffset>40006</wp:posOffset>
              </wp:positionH>
              <wp:positionV relativeFrom="paragraph">
                <wp:posOffset>92710</wp:posOffset>
              </wp:positionV>
              <wp:extent cx="1485900" cy="581025"/>
              <wp:effectExtent l="11430" t="6985" r="7620" b="12065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859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9B1850" w14:textId="77777777" w:rsidR="00570970" w:rsidRDefault="00F83391" w:rsidP="00AF7737">
                          <w:pPr>
                            <w:jc w:val="center"/>
                            <w:rPr>
                              <w:rFonts w:cs="B Compset"/>
                              <w:b/>
                              <w:bCs/>
                              <w:sz w:val="22"/>
                              <w:szCs w:val="22"/>
                              <w:lang w:bidi="fa-IR"/>
                            </w:rPr>
                          </w:pP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عاونت پژوهش و فناور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</w:p>
                        <w:p w14:paraId="2A0077AD" w14:textId="77777777" w:rsidR="00570970" w:rsidRDefault="00F83391" w:rsidP="00AF7737">
                          <w:pPr>
                            <w:jc w:val="center"/>
                          </w:pP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د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ر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ت امور پژوهش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1402E94" id="Rectangle 3" o:spid="_x0000_s1026" style="position:absolute;left:0;text-align:left;margin-left:3.15pt;margin-top:7.3pt;width:117pt;height:45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" strokecolor="white">
              <v:textbox>
                <w:txbxContent>
                  <w:p w14:paraId="059B1850" w14:textId="77777777" w:rsidR="00570970" w:rsidRDefault="00000000" w:rsidP="00AF7737">
                    <w:pPr>
                      <w:jc w:val="center"/>
                      <w:rPr>
                        <w:rFonts w:cs="B Compset"/>
                        <w:b/>
                        <w:bCs/>
                        <w:sz w:val="22"/>
                        <w:szCs w:val="22"/>
                        <w:lang w:bidi="fa-IR"/>
                      </w:rPr>
                    </w:pP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عاونت پژوهش و فناور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</w:p>
                  <w:p w14:paraId="2A0077AD" w14:textId="77777777" w:rsidR="00570970" w:rsidRDefault="00000000" w:rsidP="00AF7737">
                    <w:pPr>
                      <w:jc w:val="center"/>
                    </w:pP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د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ر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ت امور پژوهش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</w:p>
                </w:txbxContent>
              </v:textbox>
            </v:rect>
          </w:pict>
        </mc:Fallback>
      </mc:AlternateContent>
    </w:r>
    <w:r w:rsidR="00A261AF">
      <w:rPr>
        <w:rFonts w:ascii="Times New Roman" w:eastAsia="Times New Roman" w:hAnsi="Times New Roman" w:cs="B Nazanin" w:hint="cs"/>
        <w:color w:val="000000"/>
        <w:rtl/>
      </w:rPr>
      <w:t xml:space="preserve"> </w:t>
    </w:r>
  </w:p>
  <w:p w14:paraId="0A635E3B" w14:textId="77777777" w:rsidR="003338F5" w:rsidRPr="003E0160" w:rsidRDefault="003338F5" w:rsidP="0051709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B Nazanin"/>
        <w:color w:val="000000"/>
      </w:rPr>
    </w:pPr>
  </w:p>
  <w:p w14:paraId="2122BA47" w14:textId="77777777" w:rsidR="003338F5" w:rsidRPr="003E0160" w:rsidRDefault="003338F5" w:rsidP="0051709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B Nazanin"/>
        <w:color w:val="000000"/>
      </w:rPr>
    </w:pPr>
  </w:p>
  <w:p w14:paraId="4C50FC26" w14:textId="77777777" w:rsidR="003338F5" w:rsidRDefault="003338F5" w:rsidP="0051709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B Nazanin"/>
        <w:color w:val="000000"/>
        <w:rtl/>
      </w:rPr>
    </w:pPr>
  </w:p>
  <w:p w14:paraId="2C15B593" w14:textId="77777777" w:rsidR="0051709E" w:rsidRPr="003E0160" w:rsidRDefault="0051709E" w:rsidP="0051709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B Nazanin"/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5EE17F" w14:textId="6AC32C6C" w:rsidR="003338F5" w:rsidRDefault="00F8339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eastAsia="Times New Roman" w:hAnsi="Times New Roman" w:cs="Times New Roman"/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7E8C480" wp14:editId="27C737B2">
          <wp:simplePos x="0" y="0"/>
          <wp:positionH relativeFrom="column">
            <wp:posOffset>5564505</wp:posOffset>
          </wp:positionH>
          <wp:positionV relativeFrom="paragraph">
            <wp:posOffset>3175</wp:posOffset>
          </wp:positionV>
          <wp:extent cx="823595" cy="823595"/>
          <wp:effectExtent l="0" t="0" r="0" b="0"/>
          <wp:wrapNone/>
          <wp:docPr id="4" name="image1.png" descr="arm design-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rm design-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3595" cy="823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20B06F4C" wp14:editId="2BAA82F6">
              <wp:simplePos x="0" y="0"/>
              <wp:positionH relativeFrom="column">
                <wp:posOffset>40006</wp:posOffset>
              </wp:positionH>
              <wp:positionV relativeFrom="paragraph">
                <wp:posOffset>92710</wp:posOffset>
              </wp:positionV>
              <wp:extent cx="1485900" cy="581025"/>
              <wp:effectExtent l="11430" t="6985" r="7620" b="1206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859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DA1123" w14:textId="77777777" w:rsidR="00570970" w:rsidRDefault="00F83391" w:rsidP="009F7883">
                          <w:pPr>
                            <w:jc w:val="center"/>
                            <w:rPr>
                              <w:rFonts w:cs="B Compset"/>
                              <w:b/>
                              <w:bCs/>
                              <w:sz w:val="22"/>
                              <w:szCs w:val="22"/>
                              <w:lang w:bidi="fa-IR"/>
                            </w:rPr>
                          </w:pP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عاونت پژوهش و فناور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</w:p>
                        <w:p w14:paraId="35D05F55" w14:textId="77777777" w:rsidR="00570970" w:rsidRDefault="00F83391" w:rsidP="009F7883">
                          <w:pPr>
                            <w:jc w:val="center"/>
                          </w:pP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د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ر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ت امور پژوهش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0B06F4C" id="Rectangle 1" o:spid="_x0000_s1027" style="position:absolute;left:0;text-align:left;margin-left:3.15pt;margin-top:7.3pt;width:117pt;height:4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" strokecolor="white">
              <v:textbox>
                <w:txbxContent>
                  <w:p w14:paraId="51DA1123" w14:textId="77777777" w:rsidR="00570970" w:rsidRDefault="00000000" w:rsidP="009F7883">
                    <w:pPr>
                      <w:jc w:val="center"/>
                      <w:rPr>
                        <w:rFonts w:cs="B Compset"/>
                        <w:b/>
                        <w:bCs/>
                        <w:sz w:val="22"/>
                        <w:szCs w:val="22"/>
                        <w:lang w:bidi="fa-IR"/>
                      </w:rPr>
                    </w:pP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عاونت پژوهش و فناور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</w:p>
                  <w:p w14:paraId="35D05F55" w14:textId="77777777" w:rsidR="00570970" w:rsidRDefault="00000000" w:rsidP="009F7883">
                    <w:pPr>
                      <w:jc w:val="center"/>
                    </w:pP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د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ر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ت امور پژوهش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</w:p>
                </w:txbxContent>
              </v:textbox>
            </v:rect>
          </w:pict>
        </mc:Fallback>
      </mc:AlternateContent>
    </w:r>
  </w:p>
  <w:p w14:paraId="48FDA50B" w14:textId="77777777" w:rsidR="003338F5" w:rsidRDefault="003338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Times New Roman"/>
        <w:color w:val="000000"/>
      </w:rPr>
    </w:pPr>
  </w:p>
  <w:p w14:paraId="45B18404" w14:textId="77777777" w:rsidR="003338F5" w:rsidRDefault="003338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Times New Roman"/>
        <w:color w:val="000000"/>
      </w:rPr>
    </w:pPr>
  </w:p>
  <w:p w14:paraId="4622724E" w14:textId="77777777" w:rsidR="003338F5" w:rsidRDefault="003338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eastAsia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57B2C" w14:textId="77777777" w:rsidR="003338F5" w:rsidRPr="005774A3" w:rsidRDefault="00F8339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eastAsia="Times New Roman" w:hAnsi="Times New Roman" w:cs="B Nazanin"/>
        <w:color w:val="000000"/>
      </w:rPr>
    </w:pPr>
    <w:r w:rsidRPr="005774A3">
      <w:rPr>
        <w:rFonts w:ascii="Times New Roman" w:eastAsia="Times New Roman" w:hAnsi="Times New Roman" w:cs="B Nazanin"/>
        <w:color w:val="000000"/>
        <w:rtl/>
      </w:rPr>
      <w:t>به نام خدا</w:t>
    </w:r>
    <w:r w:rsidRPr="005774A3">
      <w:rPr>
        <w:rFonts w:cs="B Nazanin"/>
        <w:noProof/>
      </w:rPr>
      <w:drawing>
        <wp:anchor distT="0" distB="0" distL="114300" distR="114300" simplePos="0" relativeHeight="251660288" behindDoc="0" locked="0" layoutInCell="1" hidden="0" allowOverlap="1" wp14:anchorId="476EF4BA" wp14:editId="06AF69DA">
          <wp:simplePos x="0" y="0"/>
          <wp:positionH relativeFrom="column">
            <wp:posOffset>5564505</wp:posOffset>
          </wp:positionH>
          <wp:positionV relativeFrom="paragraph">
            <wp:posOffset>3175</wp:posOffset>
          </wp:positionV>
          <wp:extent cx="823595" cy="823595"/>
          <wp:effectExtent l="0" t="0" r="0" b="0"/>
          <wp:wrapNone/>
          <wp:docPr id="6" name="image1.png" descr="arm design-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rm design-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3595" cy="823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5774A3">
      <w:rPr>
        <w:rFonts w:cs="B Nazanin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127C815A" wp14:editId="4D7B132A">
              <wp:simplePos x="0" y="0"/>
              <wp:positionH relativeFrom="column">
                <wp:posOffset>40006</wp:posOffset>
              </wp:positionH>
              <wp:positionV relativeFrom="paragraph">
                <wp:posOffset>92710</wp:posOffset>
              </wp:positionV>
              <wp:extent cx="1485900" cy="581025"/>
              <wp:effectExtent l="11430" t="6985" r="7620" b="1206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859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4549C1" w14:textId="77777777" w:rsidR="00570970" w:rsidRDefault="00F83391" w:rsidP="00AF7737">
                          <w:pPr>
                            <w:jc w:val="center"/>
                            <w:rPr>
                              <w:rFonts w:cs="B Compset"/>
                              <w:b/>
                              <w:bCs/>
                              <w:sz w:val="22"/>
                              <w:szCs w:val="22"/>
                              <w:lang w:bidi="fa-IR"/>
                            </w:rPr>
                          </w:pP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عاونت پژوهش و فناور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</w:p>
                        <w:p w14:paraId="042B4D21" w14:textId="77777777" w:rsidR="00570970" w:rsidRDefault="00F83391" w:rsidP="00AF7737">
                          <w:pPr>
                            <w:jc w:val="center"/>
                          </w:pP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د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ر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  <w:r w:rsidRPr="00B36289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ت امور پژوهش</w:t>
                          </w:r>
                          <w:r w:rsidR="003E0160">
                            <w:rPr>
                              <w:rFonts w:cs="B Compset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27C815A" id="Rectangle 2" o:spid="_x0000_s1028" style="position:absolute;left:0;text-align:left;margin-left:3.15pt;margin-top:7.3pt;width:117pt;height:45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" strokecolor="white">
              <v:textbox>
                <w:txbxContent>
                  <w:p w14:paraId="334549C1" w14:textId="77777777" w:rsidR="00570970" w:rsidRDefault="00000000" w:rsidP="00AF7737">
                    <w:pPr>
                      <w:jc w:val="center"/>
                      <w:rPr>
                        <w:rFonts w:cs="B Compset"/>
                        <w:b/>
                        <w:bCs/>
                        <w:sz w:val="22"/>
                        <w:szCs w:val="22"/>
                        <w:lang w:bidi="fa-IR"/>
                      </w:rPr>
                    </w:pP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عاونت پژوهش و فناور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</w:p>
                  <w:p w14:paraId="042B4D21" w14:textId="77777777" w:rsidR="00570970" w:rsidRDefault="00000000" w:rsidP="00AF7737">
                    <w:pPr>
                      <w:jc w:val="center"/>
                    </w:pP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د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ر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  <w:r w:rsidRPr="00B36289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ت امور پژوهش</w:t>
                    </w:r>
                    <w:r w:rsidR="003E0160">
                      <w:rPr>
                        <w:rFonts w:cs="B Compset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ی</w:t>
                    </w:r>
                  </w:p>
                </w:txbxContent>
              </v:textbox>
            </v:rect>
          </w:pict>
        </mc:Fallback>
      </mc:AlternateContent>
    </w:r>
  </w:p>
  <w:p w14:paraId="61C314AF" w14:textId="77777777" w:rsidR="003338F5" w:rsidRDefault="003338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Times New Roman"/>
        <w:color w:val="000000"/>
        <w:lang w:bidi="fa-IR"/>
      </w:rPr>
    </w:pPr>
  </w:p>
  <w:p w14:paraId="13FD6547" w14:textId="77777777" w:rsidR="003338F5" w:rsidRDefault="003338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Times New Roman"/>
        <w:color w:val="000000"/>
      </w:rPr>
    </w:pPr>
  </w:p>
  <w:p w14:paraId="7B231740" w14:textId="77777777" w:rsidR="003338F5" w:rsidRDefault="003338F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eastAsia="Times New Roman" w:hAnsi="Times New Roman" w:cs="Times New Roman"/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0925F5"/>
    <w:multiLevelType w:val="multilevel"/>
    <w:tmpl w:val="B1AED3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910406"/>
    <w:multiLevelType w:val="hybridMultilevel"/>
    <w:tmpl w:val="BB7E5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E35AB4"/>
    <w:multiLevelType w:val="hybridMultilevel"/>
    <w:tmpl w:val="E73437E4"/>
    <w:lvl w:ilvl="0" w:tplc="1F4639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B1C69"/>
    <w:multiLevelType w:val="hybridMultilevel"/>
    <w:tmpl w:val="6CA69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7O0NDEwMzYyNjNT0lEKTi0uzszPAykwrAUAch/2USwAAAA="/>
  </w:docVars>
  <w:rsids>
    <w:rsidRoot w:val="003338F5"/>
    <w:rsid w:val="000B6437"/>
    <w:rsid w:val="002A29A5"/>
    <w:rsid w:val="002A439B"/>
    <w:rsid w:val="0031527D"/>
    <w:rsid w:val="003338F5"/>
    <w:rsid w:val="00355DA7"/>
    <w:rsid w:val="003E0160"/>
    <w:rsid w:val="00485A65"/>
    <w:rsid w:val="004C31E7"/>
    <w:rsid w:val="0051709E"/>
    <w:rsid w:val="00553B77"/>
    <w:rsid w:val="00570970"/>
    <w:rsid w:val="005774A3"/>
    <w:rsid w:val="00692750"/>
    <w:rsid w:val="008A5A28"/>
    <w:rsid w:val="008C5557"/>
    <w:rsid w:val="0093167D"/>
    <w:rsid w:val="009E38E1"/>
    <w:rsid w:val="00A261AF"/>
    <w:rsid w:val="00A67B1D"/>
    <w:rsid w:val="00B1713E"/>
    <w:rsid w:val="00B436EB"/>
    <w:rsid w:val="00B46CC3"/>
    <w:rsid w:val="00DA0EFC"/>
    <w:rsid w:val="00EC2598"/>
    <w:rsid w:val="00F83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D1199"/>
  <w15:docId w15:val="{3DBA6FF1-12C7-42DD-B74B-8460B485D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Verdana" w:hAnsi="Verdana" w:cs="Verdana"/>
        <w:sz w:val="24"/>
        <w:szCs w:val="24"/>
        <w:lang w:val="en-US" w:eastAsia="en-US" w:bidi="ar-SA"/>
      </w:rPr>
    </w:rPrDefault>
    <w:pPrDefault>
      <w:pPr>
        <w:bidi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240" w:line="170" w:lineRule="auto"/>
      <w:jc w:val="center"/>
    </w:pPr>
    <w:rPr>
      <w:rFonts w:ascii="Arial" w:eastAsia="Arial" w:hAnsi="Arial" w:cs="Arial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E01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160"/>
  </w:style>
  <w:style w:type="paragraph" w:styleId="ListParagraph">
    <w:name w:val="List Paragraph"/>
    <w:basedOn w:val="Normal"/>
    <w:uiPriority w:val="34"/>
    <w:qFormat/>
    <w:rsid w:val="003E0160"/>
    <w:pPr>
      <w:ind w:left="720"/>
      <w:contextualSpacing/>
    </w:pPr>
  </w:style>
  <w:style w:type="table" w:styleId="TableGrid">
    <w:name w:val="Table Grid"/>
    <w:basedOn w:val="TableNormal"/>
    <w:rsid w:val="0031527D"/>
    <w:pPr>
      <w:bidi w:val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.ui.ac.ir</dc:creator>
  <cp:lastModifiedBy>comp.ui.ac.ir</cp:lastModifiedBy>
  <cp:revision>8</cp:revision>
  <cp:lastPrinted>2023-12-17T08:56:00Z</cp:lastPrinted>
  <dcterms:created xsi:type="dcterms:W3CDTF">2023-12-12T16:08:00Z</dcterms:created>
  <dcterms:modified xsi:type="dcterms:W3CDTF">2026-06-12T08:59:00Z</dcterms:modified>
</cp:coreProperties>
</file>